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рина Горобц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4708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4708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05088"/>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05088"/>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0904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0904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15957"/>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15957"/>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20957"/>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20957"/>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985433"/>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985433"/>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7748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7748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рина Горобцова</dc:creator>
  <dc:language>ru-RU</dc:language>
  <cp:keywords/>
  <dcterms:created xsi:type="dcterms:W3CDTF">2025-03-13T10:07:11Z</dcterms:created>
  <dcterms:modified xsi:type="dcterms:W3CDTF">2025-03-13T10: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